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735"/>
        <w:tblW w:w="0" w:type="auto"/>
        <w:tblLook w:val="04A0" w:firstRow="1" w:lastRow="0" w:firstColumn="1" w:lastColumn="0" w:noHBand="0" w:noVBand="1"/>
      </w:tblPr>
      <w:tblGrid>
        <w:gridCol w:w="754"/>
        <w:gridCol w:w="8596"/>
      </w:tblGrid>
      <w:tr w:rsidR="005E5382" w:rsidRPr="00411855" w14:paraId="60C3E14E" w14:textId="77777777" w:rsidTr="005E5382">
        <w:trPr>
          <w:trHeight w:val="816"/>
        </w:trPr>
        <w:tc>
          <w:tcPr>
            <w:tcW w:w="9350" w:type="dxa"/>
            <w:gridSpan w:val="2"/>
          </w:tcPr>
          <w:p w14:paraId="4B66CD85" w14:textId="77777777" w:rsidR="005E5382" w:rsidRPr="00EA3B43" w:rsidRDefault="005E5382" w:rsidP="005E5382">
            <w:pPr>
              <w:rPr>
                <w:b/>
                <w:sz w:val="24"/>
                <w:szCs w:val="24"/>
              </w:rPr>
            </w:pPr>
            <w:bookmarkStart w:id="0" w:name="_GoBack" w:colFirst="0" w:colLast="0"/>
            <w:r w:rsidRPr="00EA3B43">
              <w:rPr>
                <w:b/>
                <w:sz w:val="24"/>
                <w:szCs w:val="24"/>
              </w:rPr>
              <w:t>REPRESENTASI SURABAYA</w:t>
            </w:r>
          </w:p>
          <w:p w14:paraId="41E7480D" w14:textId="77777777" w:rsidR="005E5382" w:rsidRPr="00411855" w:rsidRDefault="005E5382" w:rsidP="005E5382">
            <w:pPr>
              <w:rPr>
                <w:b/>
              </w:rPr>
            </w:pPr>
            <w:r w:rsidRPr="00EA3B43">
              <w:rPr>
                <w:sz w:val="24"/>
                <w:szCs w:val="24"/>
              </w:rPr>
              <w:t xml:space="preserve">IDENTIFIKASI, DISKUSIKAN, DAN BUATLAH CATATAN TERHADAP INFORMASI/ASPEK APA SAJA YANG DIHADIRKAN DALAM VIDEO </w:t>
            </w:r>
            <w:r w:rsidRPr="00EA3B43">
              <w:rPr>
                <w:b/>
                <w:i/>
                <w:sz w:val="24"/>
                <w:szCs w:val="24"/>
              </w:rPr>
              <w:t>NAPAS URBAN KOTA SURABAYA</w:t>
            </w:r>
            <w:r w:rsidRPr="00EA3B43">
              <w:rPr>
                <w:sz w:val="24"/>
                <w:szCs w:val="24"/>
              </w:rPr>
              <w:t xml:space="preserve"> YANG ANDA TONTON</w:t>
            </w:r>
          </w:p>
        </w:tc>
      </w:tr>
      <w:bookmarkEnd w:id="0"/>
      <w:tr w:rsidR="005E5382" w:rsidRPr="00EA3B43" w14:paraId="7595F35C" w14:textId="77777777" w:rsidTr="005E5382">
        <w:tc>
          <w:tcPr>
            <w:tcW w:w="754" w:type="dxa"/>
          </w:tcPr>
          <w:p w14:paraId="55A74B38" w14:textId="77777777" w:rsidR="005E5382" w:rsidRDefault="005E5382" w:rsidP="005E538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596" w:type="dxa"/>
          </w:tcPr>
          <w:p w14:paraId="0DFD940A" w14:textId="77777777" w:rsidR="005E5382" w:rsidRDefault="005E5382" w:rsidP="005E5382">
            <w:r>
              <w:t>KEUNIKAN</w:t>
            </w:r>
          </w:p>
          <w:p w14:paraId="5424FE4D" w14:textId="77777777" w:rsidR="005E5382" w:rsidRDefault="005E5382" w:rsidP="005E5382"/>
          <w:p w14:paraId="2A3CB26E" w14:textId="77777777" w:rsidR="005E5382" w:rsidRPr="00EA3B43" w:rsidRDefault="005E5382" w:rsidP="005E5382"/>
        </w:tc>
      </w:tr>
      <w:tr w:rsidR="005E5382" w:rsidRPr="00EA3B43" w14:paraId="591AEF52" w14:textId="77777777" w:rsidTr="005E5382">
        <w:tc>
          <w:tcPr>
            <w:tcW w:w="754" w:type="dxa"/>
          </w:tcPr>
          <w:p w14:paraId="14A6029E" w14:textId="77777777" w:rsidR="005E5382" w:rsidRDefault="005E5382" w:rsidP="005E538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596" w:type="dxa"/>
          </w:tcPr>
          <w:p w14:paraId="3FBF13FB" w14:textId="77777777" w:rsidR="005E5382" w:rsidRDefault="005E5382" w:rsidP="005E5382">
            <w:r>
              <w:t>‘RUANG’</w:t>
            </w:r>
          </w:p>
          <w:p w14:paraId="206E60F2" w14:textId="77777777" w:rsidR="005E5382" w:rsidRDefault="005E5382" w:rsidP="005E5382"/>
          <w:p w14:paraId="4589F8CF" w14:textId="77777777" w:rsidR="005E5382" w:rsidRPr="00EA3B43" w:rsidRDefault="005E5382" w:rsidP="005E5382"/>
        </w:tc>
      </w:tr>
      <w:tr w:rsidR="005E5382" w:rsidRPr="00EA3B43" w14:paraId="56F1E9AE" w14:textId="77777777" w:rsidTr="005E5382">
        <w:tc>
          <w:tcPr>
            <w:tcW w:w="754" w:type="dxa"/>
          </w:tcPr>
          <w:p w14:paraId="795BF99F" w14:textId="77777777" w:rsidR="005E5382" w:rsidRDefault="005E5382" w:rsidP="005E538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596" w:type="dxa"/>
          </w:tcPr>
          <w:p w14:paraId="58844AFC" w14:textId="77777777" w:rsidR="005E5382" w:rsidRDefault="005E5382" w:rsidP="005E5382">
            <w:r>
              <w:t>SEJARAH</w:t>
            </w:r>
          </w:p>
          <w:p w14:paraId="663D9A0F" w14:textId="77777777" w:rsidR="005E5382" w:rsidRDefault="005E5382" w:rsidP="005E5382"/>
          <w:p w14:paraId="644C1C98" w14:textId="77777777" w:rsidR="005E5382" w:rsidRPr="00EA3B43" w:rsidRDefault="005E5382" w:rsidP="005E5382"/>
        </w:tc>
      </w:tr>
      <w:tr w:rsidR="005E5382" w14:paraId="259D65E5" w14:textId="77777777" w:rsidTr="005E5382">
        <w:tc>
          <w:tcPr>
            <w:tcW w:w="754" w:type="dxa"/>
          </w:tcPr>
          <w:p w14:paraId="199E98B9" w14:textId="77777777" w:rsidR="005E5382" w:rsidRDefault="005E5382" w:rsidP="005E538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596" w:type="dxa"/>
          </w:tcPr>
          <w:p w14:paraId="7455A2E2" w14:textId="77777777" w:rsidR="005E5382" w:rsidRDefault="005E5382" w:rsidP="005E5382">
            <w:r>
              <w:t>KREATIVITAS</w:t>
            </w:r>
          </w:p>
          <w:p w14:paraId="1456A25A" w14:textId="77777777" w:rsidR="005E5382" w:rsidRDefault="005E5382" w:rsidP="005E5382"/>
          <w:p w14:paraId="5A9F200C" w14:textId="77777777" w:rsidR="005E5382" w:rsidRDefault="005E5382" w:rsidP="005E5382"/>
        </w:tc>
      </w:tr>
      <w:tr w:rsidR="005E5382" w14:paraId="7A25F3A4" w14:textId="77777777" w:rsidTr="005E5382">
        <w:tc>
          <w:tcPr>
            <w:tcW w:w="754" w:type="dxa"/>
          </w:tcPr>
          <w:p w14:paraId="225ACD7F" w14:textId="77777777" w:rsidR="005E5382" w:rsidRDefault="005E5382" w:rsidP="005E538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596" w:type="dxa"/>
          </w:tcPr>
          <w:p w14:paraId="108A49AC" w14:textId="77777777" w:rsidR="005E5382" w:rsidRDefault="005E5382" w:rsidP="005E5382">
            <w:r>
              <w:t>KELAS SOSIAL</w:t>
            </w:r>
          </w:p>
          <w:p w14:paraId="2438F85E" w14:textId="77777777" w:rsidR="005E5382" w:rsidRDefault="005E5382" w:rsidP="005E5382"/>
          <w:p w14:paraId="389D006C" w14:textId="77777777" w:rsidR="005E5382" w:rsidRDefault="005E5382" w:rsidP="005E5382"/>
        </w:tc>
      </w:tr>
    </w:tbl>
    <w:p w14:paraId="72735912" w14:textId="77777777" w:rsidR="007F345F" w:rsidRDefault="007F345F"/>
    <w:sectPr w:rsidR="007F345F" w:rsidSect="00605D3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DB7CF6"/>
    <w:multiLevelType w:val="hybridMultilevel"/>
    <w:tmpl w:val="92042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sjQ3trQwMzEyNTdQ0lEKTi0uzszPAykwrAUADO5r7SwAAAA="/>
  </w:docVars>
  <w:rsids>
    <w:rsidRoot w:val="005E5382"/>
    <w:rsid w:val="005E5382"/>
    <w:rsid w:val="00605D30"/>
    <w:rsid w:val="007F3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0BCCF"/>
  <w15:chartTrackingRefBased/>
  <w15:docId w15:val="{5A65BAFA-4AB6-471B-84F0-B40E44BC6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382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38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53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_Karnanta</dc:creator>
  <cp:keywords/>
  <dc:description/>
  <cp:lastModifiedBy>Ky_Karnanta</cp:lastModifiedBy>
  <cp:revision>1</cp:revision>
  <dcterms:created xsi:type="dcterms:W3CDTF">2020-01-30T03:48:00Z</dcterms:created>
  <dcterms:modified xsi:type="dcterms:W3CDTF">2020-01-30T04:00:00Z</dcterms:modified>
</cp:coreProperties>
</file>